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text" w:horzAnchor="margin" w:tblpY="-15"/>
        <w:tblW w:w="10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28"/>
        <w:gridCol w:w="6057"/>
      </w:tblGrid>
      <w:tr w:rsidR="00A32C78" w14:paraId="6CC7D972" w14:textId="77777777" w:rsidTr="00A32C78">
        <w:tc>
          <w:tcPr>
            <w:tcW w:w="4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6C131462" w14:textId="77777777" w:rsidR="00A32C78" w:rsidRDefault="00A32C78" w:rsidP="00A32C78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JOB DESCRIPTION</w:t>
            </w:r>
          </w:p>
        </w:tc>
        <w:tc>
          <w:tcPr>
            <w:tcW w:w="6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</w:tcPr>
          <w:p w14:paraId="3301F2AE" w14:textId="77777777" w:rsidR="00A32C78" w:rsidRDefault="00A32C78" w:rsidP="00A32C78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A32C78" w14:paraId="27C8DAE7" w14:textId="77777777" w:rsidTr="00A32C78">
        <w:tc>
          <w:tcPr>
            <w:tcW w:w="4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EDDB41" w14:textId="77777777" w:rsidR="00A32C78" w:rsidRDefault="00A32C78" w:rsidP="00A32C78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.  Job Title:</w:t>
            </w:r>
          </w:p>
          <w:p w14:paraId="45013BBB" w14:textId="77777777" w:rsidR="00A32C78" w:rsidRDefault="00A32C78" w:rsidP="00A32C78">
            <w:pPr>
              <w:rPr>
                <w:sz w:val="20"/>
                <w:szCs w:val="20"/>
              </w:rPr>
            </w:pPr>
          </w:p>
        </w:tc>
        <w:tc>
          <w:tcPr>
            <w:tcW w:w="6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5D5D15" w14:textId="77777777" w:rsidR="00A32C78" w:rsidRDefault="00A32C78" w:rsidP="00A32C7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Community Coach</w:t>
            </w:r>
          </w:p>
        </w:tc>
      </w:tr>
      <w:tr w:rsidR="00A32C78" w14:paraId="4D773570" w14:textId="77777777" w:rsidTr="00A32C78">
        <w:tc>
          <w:tcPr>
            <w:tcW w:w="4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829573" w14:textId="77777777" w:rsidR="00A32C78" w:rsidRDefault="00A32C78" w:rsidP="00A32C78">
            <w:pPr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Salary :</w:t>
            </w:r>
            <w:proofErr w:type="gramEnd"/>
          </w:p>
          <w:p w14:paraId="2FAC4C32" w14:textId="77777777" w:rsidR="00A32C78" w:rsidRDefault="00A32C78" w:rsidP="00A32C78">
            <w:pPr>
              <w:rPr>
                <w:sz w:val="20"/>
                <w:szCs w:val="20"/>
              </w:rPr>
            </w:pPr>
          </w:p>
        </w:tc>
        <w:tc>
          <w:tcPr>
            <w:tcW w:w="6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F3F7D2" w14:textId="77777777" w:rsidR="00A32C78" w:rsidRDefault="00A32C78" w:rsidP="00A32C7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ompetitive </w:t>
            </w:r>
          </w:p>
        </w:tc>
      </w:tr>
      <w:tr w:rsidR="00A32C78" w14:paraId="169C3C3A" w14:textId="77777777" w:rsidTr="00A32C78">
        <w:tc>
          <w:tcPr>
            <w:tcW w:w="4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49F728" w14:textId="77777777" w:rsidR="00A32C78" w:rsidRDefault="00A32C78" w:rsidP="00A32C7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ours of Work:</w:t>
            </w:r>
          </w:p>
        </w:tc>
        <w:tc>
          <w:tcPr>
            <w:tcW w:w="6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9BA1D5" w14:textId="77777777" w:rsidR="00A32C78" w:rsidRDefault="00A32C78" w:rsidP="00A32C7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lexible</w:t>
            </w:r>
          </w:p>
        </w:tc>
      </w:tr>
      <w:tr w:rsidR="00A32C78" w14:paraId="0547AFFB" w14:textId="77777777" w:rsidTr="00A32C78">
        <w:tc>
          <w:tcPr>
            <w:tcW w:w="4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BF3A5E" w14:textId="77777777" w:rsidR="00A32C78" w:rsidRDefault="00A32C78" w:rsidP="00A32C7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cation:</w:t>
            </w:r>
          </w:p>
          <w:p w14:paraId="7D2ECB96" w14:textId="77777777" w:rsidR="00A32C78" w:rsidRDefault="00A32C78" w:rsidP="00A32C78">
            <w:pPr>
              <w:rPr>
                <w:sz w:val="20"/>
                <w:szCs w:val="20"/>
              </w:rPr>
            </w:pPr>
          </w:p>
        </w:tc>
        <w:tc>
          <w:tcPr>
            <w:tcW w:w="6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45367B" w14:textId="77777777" w:rsidR="00A32C78" w:rsidRDefault="00A32C78" w:rsidP="00A32C7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arnsley Football Club</w:t>
            </w:r>
          </w:p>
        </w:tc>
      </w:tr>
      <w:tr w:rsidR="00A32C78" w14:paraId="2822F778" w14:textId="77777777" w:rsidTr="00A32C78">
        <w:tc>
          <w:tcPr>
            <w:tcW w:w="4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36D281" w14:textId="77777777" w:rsidR="00A32C78" w:rsidRDefault="00A32C78" w:rsidP="00A32C7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sponsible to:</w:t>
            </w:r>
          </w:p>
        </w:tc>
        <w:tc>
          <w:tcPr>
            <w:tcW w:w="6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659AF" w14:textId="77777777" w:rsidR="00A32C78" w:rsidRDefault="00A32C78" w:rsidP="00A32C7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Head of Participation &amp; Health </w:t>
            </w:r>
          </w:p>
          <w:p w14:paraId="041B589B" w14:textId="77777777" w:rsidR="00A32C78" w:rsidRDefault="00A32C78" w:rsidP="00A32C78">
            <w:pPr>
              <w:rPr>
                <w:sz w:val="20"/>
                <w:szCs w:val="20"/>
              </w:rPr>
            </w:pPr>
          </w:p>
        </w:tc>
      </w:tr>
      <w:tr w:rsidR="00A32C78" w14:paraId="012C51E2" w14:textId="77777777" w:rsidTr="00A32C78">
        <w:tc>
          <w:tcPr>
            <w:tcW w:w="4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7C832B" w14:textId="77777777" w:rsidR="00A32C78" w:rsidRDefault="00A32C78" w:rsidP="00A32C7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sponsible for:</w:t>
            </w:r>
          </w:p>
        </w:tc>
        <w:tc>
          <w:tcPr>
            <w:tcW w:w="6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C0FAE4" w14:textId="77777777" w:rsidR="00A32C78" w:rsidRDefault="00A32C78" w:rsidP="00A32C7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ssistant Community Coaches/Work Placements/Volunteers</w:t>
            </w:r>
          </w:p>
          <w:p w14:paraId="3D65B061" w14:textId="77777777" w:rsidR="00A32C78" w:rsidRDefault="00A32C78" w:rsidP="00A32C78">
            <w:pPr>
              <w:rPr>
                <w:sz w:val="20"/>
                <w:szCs w:val="20"/>
              </w:rPr>
            </w:pPr>
          </w:p>
        </w:tc>
      </w:tr>
      <w:tr w:rsidR="00A32C78" w14:paraId="31A98340" w14:textId="77777777" w:rsidTr="00A32C78">
        <w:tc>
          <w:tcPr>
            <w:tcW w:w="4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4DFA02" w14:textId="77777777" w:rsidR="00A32C78" w:rsidRDefault="00A32C78" w:rsidP="00A32C7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ntractual status:</w:t>
            </w:r>
          </w:p>
        </w:tc>
        <w:tc>
          <w:tcPr>
            <w:tcW w:w="6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7CED53" w14:textId="77777777" w:rsidR="00A32C78" w:rsidRDefault="00A32C78" w:rsidP="00A32C7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Zero Hour Casual Working Agreement </w:t>
            </w:r>
          </w:p>
        </w:tc>
      </w:tr>
      <w:tr w:rsidR="00A32C78" w14:paraId="45CB110F" w14:textId="77777777" w:rsidTr="00A32C78">
        <w:tc>
          <w:tcPr>
            <w:tcW w:w="4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1CF44F" w14:textId="77777777" w:rsidR="00A32C78" w:rsidRDefault="00A32C78" w:rsidP="00A32C78">
            <w:pPr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.</w:t>
            </w:r>
            <w:r>
              <w:rPr>
                <w:sz w:val="20"/>
                <w:szCs w:val="20"/>
              </w:rPr>
              <w:t xml:space="preserve">  </w:t>
            </w:r>
            <w:r>
              <w:rPr>
                <w:b/>
                <w:bCs/>
                <w:sz w:val="20"/>
                <w:szCs w:val="20"/>
              </w:rPr>
              <w:t>Overall purpose of the job:</w:t>
            </w:r>
          </w:p>
        </w:tc>
        <w:tc>
          <w:tcPr>
            <w:tcW w:w="6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24AECD" w14:textId="3E776F90" w:rsidR="00A32C78" w:rsidRDefault="00A32C78" w:rsidP="00A32C7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o deliver high quality football/sporting coaching opportunities and experiences to local children and young people of all abilities that is structured and progressive.</w:t>
            </w:r>
          </w:p>
          <w:p w14:paraId="6852A684" w14:textId="77777777" w:rsidR="00A32C78" w:rsidRDefault="00A32C78" w:rsidP="00A32C7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n liaison with Senior Development Workers, delivering RITC overall charitable aims and objectives will be a vital part of the role. </w:t>
            </w:r>
          </w:p>
        </w:tc>
      </w:tr>
      <w:tr w:rsidR="00A32C78" w14:paraId="476AC3ED" w14:textId="77777777" w:rsidTr="00A32C78">
        <w:tc>
          <w:tcPr>
            <w:tcW w:w="4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5A5700" w14:textId="77777777" w:rsidR="00A32C78" w:rsidRDefault="00A32C78" w:rsidP="00A32C78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3.  Duties and Responsibilities:</w:t>
            </w:r>
          </w:p>
        </w:tc>
        <w:tc>
          <w:tcPr>
            <w:tcW w:w="6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269C98" w14:textId="0E88AD71" w:rsidR="00A32C78" w:rsidRDefault="00A32C78" w:rsidP="00A32C7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o deliver high quality football/coaching sessions to children and young people.</w:t>
            </w:r>
          </w:p>
          <w:p w14:paraId="1AAB1267" w14:textId="75851BCE" w:rsidR="00A32C78" w:rsidRDefault="00A32C78" w:rsidP="00A32C7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o continually develop a range of coaching activities in line with requirements</w:t>
            </w:r>
            <w:proofErr w:type="gramStart"/>
            <w:r>
              <w:rPr>
                <w:sz w:val="20"/>
                <w:szCs w:val="20"/>
              </w:rPr>
              <w:t>. .</w:t>
            </w:r>
            <w:proofErr w:type="gramEnd"/>
            <w:r>
              <w:rPr>
                <w:sz w:val="20"/>
                <w:szCs w:val="20"/>
              </w:rPr>
              <w:t xml:space="preserve"> </w:t>
            </w:r>
          </w:p>
          <w:p w14:paraId="4B4567EA" w14:textId="288E48A1" w:rsidR="00A32C78" w:rsidRDefault="00A32C78" w:rsidP="00A32C7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o establish and carry out relevant administration in relation to activities delivered.  </w:t>
            </w:r>
          </w:p>
          <w:p w14:paraId="4AC595E1" w14:textId="0CA81DDC" w:rsidR="00A32C78" w:rsidRDefault="00A32C78" w:rsidP="00A32C7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o communicate effectively with schools, partners and service user.</w:t>
            </w:r>
          </w:p>
          <w:p w14:paraId="240CE58F" w14:textId="65EB3DA0" w:rsidR="00A32C78" w:rsidRDefault="00A32C78" w:rsidP="00A32C7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o identify and signpost potential talented players into Barnsley FC Academy system</w:t>
            </w:r>
          </w:p>
          <w:p w14:paraId="3A00BE93" w14:textId="2C72886A" w:rsidR="00A32C78" w:rsidRDefault="00A32C78" w:rsidP="00A32C7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o comply with RITC policies and procedures </w:t>
            </w:r>
            <w:proofErr w:type="gramStart"/>
            <w:r>
              <w:rPr>
                <w:sz w:val="20"/>
                <w:szCs w:val="20"/>
              </w:rPr>
              <w:t>at all times</w:t>
            </w:r>
            <w:proofErr w:type="gramEnd"/>
            <w:r>
              <w:rPr>
                <w:sz w:val="20"/>
                <w:szCs w:val="20"/>
              </w:rPr>
              <w:t xml:space="preserve">.  </w:t>
            </w:r>
          </w:p>
          <w:p w14:paraId="7C50CF36" w14:textId="40E82579" w:rsidR="00A32C78" w:rsidRDefault="00A32C78" w:rsidP="00A32C7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o positively promote the RITC to ensure growth and expansion.</w:t>
            </w:r>
          </w:p>
          <w:p w14:paraId="467FC350" w14:textId="24F25A11" w:rsidR="00A32C78" w:rsidRDefault="00A32C78" w:rsidP="00A32C7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o develop your personal knowledge for the benefit of both yourself and RITC.</w:t>
            </w:r>
          </w:p>
          <w:p w14:paraId="5028C718" w14:textId="0076001E" w:rsidR="00A32C78" w:rsidRDefault="00A32C78" w:rsidP="00A32C7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o generally assist in any tasks required in the operation of the RITC as directed by your designated line manager. Any changes arising will </w:t>
            </w:r>
            <w:proofErr w:type="gramStart"/>
            <w:r>
              <w:rPr>
                <w:sz w:val="20"/>
                <w:szCs w:val="20"/>
              </w:rPr>
              <w:t>take into account</w:t>
            </w:r>
            <w:proofErr w:type="gramEnd"/>
            <w:r>
              <w:rPr>
                <w:sz w:val="20"/>
                <w:szCs w:val="20"/>
              </w:rPr>
              <w:t xml:space="preserve"> salary and status. They will be subject to discussion with individuals or sections within the organisation.</w:t>
            </w:r>
          </w:p>
        </w:tc>
      </w:tr>
    </w:tbl>
    <w:p w14:paraId="7BFC025B" w14:textId="65DD7631" w:rsidR="00A32C78" w:rsidRDefault="00A32C78" w:rsidP="00A32C78">
      <w:pPr>
        <w:rPr>
          <w:b/>
          <w:bCs/>
          <w:sz w:val="44"/>
          <w:szCs w:val="44"/>
        </w:rPr>
      </w:pPr>
    </w:p>
    <w:p w14:paraId="7197A243" w14:textId="77777777" w:rsidR="00A32C78" w:rsidRDefault="00A32C78" w:rsidP="00A32C78">
      <w:pPr>
        <w:rPr>
          <w:b/>
          <w:bCs/>
          <w:sz w:val="20"/>
          <w:szCs w:val="20"/>
        </w:rPr>
      </w:pPr>
    </w:p>
    <w:tbl>
      <w:tblPr>
        <w:tblW w:w="10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28"/>
        <w:gridCol w:w="6057"/>
      </w:tblGrid>
      <w:tr w:rsidR="00A32C78" w14:paraId="08F6D7A1" w14:textId="77777777" w:rsidTr="00A32C78">
        <w:tc>
          <w:tcPr>
            <w:tcW w:w="4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2B943D" w14:textId="7A7E3186" w:rsidR="00A32C78" w:rsidRPr="00A32C78" w:rsidRDefault="00A32C7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PERSON SPECIFICATION</w:t>
            </w:r>
          </w:p>
        </w:tc>
        <w:tc>
          <w:tcPr>
            <w:tcW w:w="6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E2CD9D" w14:textId="77777777" w:rsidR="00A32C78" w:rsidRDefault="00A32C7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SCRIPTION</w:t>
            </w:r>
          </w:p>
        </w:tc>
      </w:tr>
      <w:tr w:rsidR="00A32C78" w14:paraId="0DE516E6" w14:textId="77777777" w:rsidTr="00A32C78">
        <w:tc>
          <w:tcPr>
            <w:tcW w:w="4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BAFBEE" w14:textId="77777777" w:rsidR="00A32C78" w:rsidRDefault="00A32C78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 QUALIFICATIONS</w:t>
            </w:r>
          </w:p>
        </w:tc>
        <w:tc>
          <w:tcPr>
            <w:tcW w:w="6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5F9508" w14:textId="77777777" w:rsidR="00A32C78" w:rsidRDefault="00A32C78">
            <w:pPr>
              <w:rPr>
                <w:b/>
                <w:bCs/>
                <w:sz w:val="20"/>
                <w:szCs w:val="20"/>
              </w:rPr>
            </w:pPr>
          </w:p>
        </w:tc>
      </w:tr>
      <w:tr w:rsidR="00A32C78" w14:paraId="1F9C8944" w14:textId="77777777" w:rsidTr="00A32C78">
        <w:tc>
          <w:tcPr>
            <w:tcW w:w="4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AC1D02" w14:textId="77777777" w:rsidR="00A32C78" w:rsidRDefault="00A32C7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ssential</w:t>
            </w:r>
          </w:p>
        </w:tc>
        <w:tc>
          <w:tcPr>
            <w:tcW w:w="6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1E48B5" w14:textId="6B42BDF4" w:rsidR="00A32C78" w:rsidRDefault="00A32C7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nimum Level 2 Football Coaching Certificate</w:t>
            </w:r>
          </w:p>
          <w:p w14:paraId="56914F50" w14:textId="3B8B54D8" w:rsidR="00A32C78" w:rsidRDefault="00A32C7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First Aid Qualification </w:t>
            </w:r>
          </w:p>
        </w:tc>
      </w:tr>
      <w:tr w:rsidR="00A32C78" w14:paraId="54D21D8F" w14:textId="77777777" w:rsidTr="00A32C78">
        <w:tc>
          <w:tcPr>
            <w:tcW w:w="4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4AAEB9" w14:textId="77777777" w:rsidR="00A32C78" w:rsidRDefault="00A32C7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sirable</w:t>
            </w:r>
          </w:p>
        </w:tc>
        <w:tc>
          <w:tcPr>
            <w:tcW w:w="6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06F3E6" w14:textId="3692DF3F" w:rsidR="00A32C78" w:rsidRDefault="00A32C7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ange of Level 1 National Governing Body Coaching or Leadership Awards</w:t>
            </w:r>
          </w:p>
          <w:p w14:paraId="219B106E" w14:textId="07C1F2F9" w:rsidR="00A32C78" w:rsidRDefault="00A32C7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undamentals training, multi-skills training</w:t>
            </w:r>
          </w:p>
        </w:tc>
      </w:tr>
      <w:tr w:rsidR="00A32C78" w14:paraId="04FCAA4E" w14:textId="77777777" w:rsidTr="00A32C78">
        <w:tc>
          <w:tcPr>
            <w:tcW w:w="4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C4C95F" w14:textId="77777777" w:rsidR="00A32C78" w:rsidRDefault="00A32C78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 EXPERIENCE</w:t>
            </w:r>
          </w:p>
        </w:tc>
        <w:tc>
          <w:tcPr>
            <w:tcW w:w="6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6E13DB" w14:textId="77777777" w:rsidR="00A32C78" w:rsidRDefault="00A32C78">
            <w:pPr>
              <w:rPr>
                <w:b/>
                <w:bCs/>
                <w:sz w:val="20"/>
                <w:szCs w:val="20"/>
              </w:rPr>
            </w:pPr>
          </w:p>
        </w:tc>
      </w:tr>
      <w:tr w:rsidR="00A32C78" w14:paraId="47A14014" w14:textId="77777777" w:rsidTr="00A32C78">
        <w:tc>
          <w:tcPr>
            <w:tcW w:w="4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1E1B78" w14:textId="77777777" w:rsidR="00A32C78" w:rsidRDefault="00A32C7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ssential </w:t>
            </w:r>
          </w:p>
        </w:tc>
        <w:tc>
          <w:tcPr>
            <w:tcW w:w="6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A5B846" w14:textId="6F6EC67F" w:rsidR="00A32C78" w:rsidRDefault="00A32C7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wo </w:t>
            </w:r>
            <w:proofErr w:type="gramStart"/>
            <w:r>
              <w:rPr>
                <w:sz w:val="20"/>
                <w:szCs w:val="20"/>
              </w:rPr>
              <w:t>year’s  relevant</w:t>
            </w:r>
            <w:proofErr w:type="gramEnd"/>
            <w:r>
              <w:rPr>
                <w:sz w:val="20"/>
                <w:szCs w:val="20"/>
              </w:rPr>
              <w:t xml:space="preserve"> coaching  experience within a wide range of settings  </w:t>
            </w:r>
          </w:p>
          <w:p w14:paraId="1573C498" w14:textId="610A9E7B" w:rsidR="00A32C78" w:rsidRDefault="00A32C7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xperience of working with a range of partners</w:t>
            </w:r>
          </w:p>
          <w:p w14:paraId="455E243E" w14:textId="7C0B856D" w:rsidR="00A32C78" w:rsidRDefault="00A32C7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xperience supervising and mentoring assistants and support staff</w:t>
            </w:r>
          </w:p>
        </w:tc>
      </w:tr>
      <w:tr w:rsidR="00A32C78" w14:paraId="54B7424D" w14:textId="77777777" w:rsidTr="00A32C78">
        <w:tc>
          <w:tcPr>
            <w:tcW w:w="4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242C24" w14:textId="77777777" w:rsidR="00A32C78" w:rsidRDefault="00A32C78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3 SKILLS AND ABILITIES</w:t>
            </w:r>
          </w:p>
        </w:tc>
        <w:tc>
          <w:tcPr>
            <w:tcW w:w="6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BE11A1" w14:textId="77777777" w:rsidR="00A32C78" w:rsidRDefault="00A32C78">
            <w:pPr>
              <w:rPr>
                <w:b/>
                <w:bCs/>
                <w:sz w:val="20"/>
                <w:szCs w:val="20"/>
              </w:rPr>
            </w:pPr>
          </w:p>
        </w:tc>
      </w:tr>
      <w:tr w:rsidR="00A32C78" w14:paraId="59408778" w14:textId="77777777" w:rsidTr="00A32C78">
        <w:tc>
          <w:tcPr>
            <w:tcW w:w="4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764A2" w14:textId="77777777" w:rsidR="00A32C78" w:rsidRDefault="00A32C7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ssential</w:t>
            </w:r>
          </w:p>
          <w:p w14:paraId="205C5A78" w14:textId="77777777" w:rsidR="00A32C78" w:rsidRDefault="00A32C78">
            <w:pPr>
              <w:rPr>
                <w:sz w:val="20"/>
                <w:szCs w:val="20"/>
              </w:rPr>
            </w:pPr>
          </w:p>
        </w:tc>
        <w:tc>
          <w:tcPr>
            <w:tcW w:w="6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5D131D" w14:textId="2C3EB0A5" w:rsidR="00A32C78" w:rsidRDefault="00A32C7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bility to evaluate sessions and provide quality feedback to participants, assistants and support staff </w:t>
            </w:r>
          </w:p>
          <w:p w14:paraId="357C570E" w14:textId="0EA6B371" w:rsidR="00A32C78" w:rsidRDefault="00A32C7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bility to communicate effectively with participants and partners</w:t>
            </w:r>
          </w:p>
          <w:p w14:paraId="7E247F9C" w14:textId="77777777" w:rsidR="00A32C78" w:rsidRDefault="00A32C7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xcellent planning and organizational skills</w:t>
            </w:r>
          </w:p>
        </w:tc>
      </w:tr>
      <w:tr w:rsidR="00A32C78" w14:paraId="39AC4299" w14:textId="77777777" w:rsidTr="00A32C78">
        <w:tc>
          <w:tcPr>
            <w:tcW w:w="4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99F3EB" w14:textId="77777777" w:rsidR="00A32C78" w:rsidRDefault="00A32C78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 4 PERSONAL QUALITIES </w:t>
            </w:r>
          </w:p>
        </w:tc>
        <w:tc>
          <w:tcPr>
            <w:tcW w:w="6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2F325E" w14:textId="77777777" w:rsidR="00A32C78" w:rsidRDefault="00A32C78">
            <w:pPr>
              <w:rPr>
                <w:b/>
                <w:bCs/>
                <w:sz w:val="20"/>
                <w:szCs w:val="20"/>
              </w:rPr>
            </w:pPr>
          </w:p>
        </w:tc>
      </w:tr>
      <w:tr w:rsidR="00A32C78" w14:paraId="5DDB18DC" w14:textId="77777777" w:rsidTr="00A32C78">
        <w:tc>
          <w:tcPr>
            <w:tcW w:w="4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3CA91" w14:textId="77777777" w:rsidR="00A32C78" w:rsidRDefault="00A32C7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ssential</w:t>
            </w:r>
          </w:p>
          <w:p w14:paraId="7AFECE20" w14:textId="77777777" w:rsidR="00A32C78" w:rsidRDefault="00A32C78">
            <w:pPr>
              <w:rPr>
                <w:sz w:val="20"/>
                <w:szCs w:val="20"/>
              </w:rPr>
            </w:pPr>
          </w:p>
          <w:p w14:paraId="1C369D56" w14:textId="77777777" w:rsidR="00A32C78" w:rsidRDefault="00A32C78">
            <w:pPr>
              <w:rPr>
                <w:sz w:val="20"/>
                <w:szCs w:val="20"/>
              </w:rPr>
            </w:pPr>
          </w:p>
          <w:p w14:paraId="763E9B85" w14:textId="77777777" w:rsidR="00A32C78" w:rsidRDefault="00A32C78">
            <w:pPr>
              <w:rPr>
                <w:sz w:val="20"/>
                <w:szCs w:val="20"/>
              </w:rPr>
            </w:pPr>
          </w:p>
          <w:p w14:paraId="5AE12EC2" w14:textId="77777777" w:rsidR="00A32C78" w:rsidRDefault="00A32C78">
            <w:pPr>
              <w:rPr>
                <w:sz w:val="20"/>
                <w:szCs w:val="20"/>
              </w:rPr>
            </w:pPr>
          </w:p>
          <w:p w14:paraId="0BCBA29E" w14:textId="77777777" w:rsidR="00A32C78" w:rsidRDefault="00A32C78">
            <w:pPr>
              <w:rPr>
                <w:sz w:val="20"/>
                <w:szCs w:val="20"/>
              </w:rPr>
            </w:pPr>
          </w:p>
          <w:p w14:paraId="1E2A4E95" w14:textId="77777777" w:rsidR="00A32C78" w:rsidRDefault="00A32C78">
            <w:pPr>
              <w:rPr>
                <w:sz w:val="20"/>
                <w:szCs w:val="20"/>
              </w:rPr>
            </w:pPr>
          </w:p>
          <w:p w14:paraId="58157308" w14:textId="77777777" w:rsidR="00A32C78" w:rsidRDefault="00A32C7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</w:t>
            </w:r>
          </w:p>
          <w:p w14:paraId="49EAEFFE" w14:textId="77777777" w:rsidR="00A32C78" w:rsidRDefault="00A32C78">
            <w:pPr>
              <w:rPr>
                <w:sz w:val="20"/>
                <w:szCs w:val="20"/>
              </w:rPr>
            </w:pPr>
          </w:p>
        </w:tc>
        <w:tc>
          <w:tcPr>
            <w:tcW w:w="6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BC19E" w14:textId="449928A5" w:rsidR="00A32C78" w:rsidRDefault="00A32C7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bility to motivate participants, assistants and support staff</w:t>
            </w:r>
          </w:p>
          <w:p w14:paraId="767A30BD" w14:textId="4769E594" w:rsidR="00A32C78" w:rsidRDefault="00A32C7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bility to work constructively both on own and as part of a team</w:t>
            </w:r>
          </w:p>
          <w:p w14:paraId="2796E034" w14:textId="174183CC" w:rsidR="00A32C78" w:rsidRDefault="00A32C7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xcellent interpersonal skills</w:t>
            </w:r>
          </w:p>
          <w:p w14:paraId="1ADEEB38" w14:textId="42B91F87" w:rsidR="00A32C78" w:rsidRDefault="00A32C7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onscientious, honest and reliable </w:t>
            </w:r>
          </w:p>
          <w:p w14:paraId="18995BDD" w14:textId="52FB52DC" w:rsidR="00A32C78" w:rsidRDefault="00A32C7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Friendly and outgoing personality </w:t>
            </w:r>
          </w:p>
          <w:p w14:paraId="377D52B7" w14:textId="603077F9" w:rsidR="00A32C78" w:rsidRDefault="00A32C7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n understanding of and commitment to equal opportunities issues both within the workplace and the community in general</w:t>
            </w:r>
          </w:p>
        </w:tc>
      </w:tr>
      <w:tr w:rsidR="00A32C78" w14:paraId="13C65452" w14:textId="77777777" w:rsidTr="00A32C78">
        <w:tc>
          <w:tcPr>
            <w:tcW w:w="4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559CB8" w14:textId="77777777" w:rsidR="00A32C78" w:rsidRDefault="00A32C78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5 ADDITIONAL FACTORS</w:t>
            </w:r>
          </w:p>
        </w:tc>
        <w:tc>
          <w:tcPr>
            <w:tcW w:w="6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6A0ECB" w14:textId="77777777" w:rsidR="00A32C78" w:rsidRDefault="00A32C78">
            <w:pPr>
              <w:rPr>
                <w:b/>
                <w:bCs/>
                <w:sz w:val="20"/>
                <w:szCs w:val="20"/>
              </w:rPr>
            </w:pPr>
          </w:p>
        </w:tc>
      </w:tr>
      <w:tr w:rsidR="00A32C78" w14:paraId="1945518B" w14:textId="77777777" w:rsidTr="00A32C78">
        <w:tc>
          <w:tcPr>
            <w:tcW w:w="4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9D87B6" w14:textId="77777777" w:rsidR="00A32C78" w:rsidRDefault="00A32C7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ssential </w:t>
            </w:r>
          </w:p>
        </w:tc>
        <w:tc>
          <w:tcPr>
            <w:tcW w:w="6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1D1DC" w14:textId="434485AE" w:rsidR="00A32C78" w:rsidRDefault="00A32C7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bility to undertake any necessary travel in connection with the duties of the post</w:t>
            </w:r>
          </w:p>
          <w:p w14:paraId="3E758D19" w14:textId="563ED37F" w:rsidR="00A32C78" w:rsidRDefault="00A32C7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ble to work flexible as normal working hours may include evening and weekend work</w:t>
            </w:r>
          </w:p>
          <w:p w14:paraId="6C1548F3" w14:textId="36C9362F" w:rsidR="00A32C78" w:rsidRDefault="00A32C7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thusiastic and self-motivated</w:t>
            </w:r>
          </w:p>
          <w:p w14:paraId="079C7BC8" w14:textId="77777777" w:rsidR="00A32C78" w:rsidRDefault="00A32C7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s the post involves working with children and young people the post holder will be subject to an enhanced DBS check. </w:t>
            </w:r>
          </w:p>
        </w:tc>
      </w:tr>
    </w:tbl>
    <w:p w14:paraId="66BA4290" w14:textId="77777777" w:rsidR="00A32C78" w:rsidRDefault="00A32C78" w:rsidP="00A32C78">
      <w:pPr>
        <w:rPr>
          <w:b/>
          <w:bCs/>
        </w:rPr>
      </w:pPr>
      <w:bookmarkStart w:id="0" w:name="_GoBack"/>
      <w:bookmarkEnd w:id="0"/>
    </w:p>
    <w:sectPr w:rsidR="00A32C78" w:rsidSect="007D0935">
      <w:headerReference w:type="default" r:id="rId7"/>
      <w:footerReference w:type="default" r:id="rId8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9F9AB9" w14:textId="77777777" w:rsidR="00981E98" w:rsidRDefault="00981E98" w:rsidP="00462CCC">
      <w:pPr>
        <w:spacing w:after="0" w:line="240" w:lineRule="auto"/>
      </w:pPr>
      <w:r>
        <w:separator/>
      </w:r>
    </w:p>
  </w:endnote>
  <w:endnote w:type="continuationSeparator" w:id="0">
    <w:p w14:paraId="51A6314D" w14:textId="77777777" w:rsidR="00981E98" w:rsidRDefault="00981E98" w:rsidP="00462C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EE8EDB" w14:textId="77777777" w:rsidR="00462CCC" w:rsidRDefault="00462CCC">
    <w:pPr>
      <w:pStyle w:val="Footer"/>
    </w:pPr>
  </w:p>
  <w:p w14:paraId="58EB273F" w14:textId="77777777" w:rsidR="00462CCC" w:rsidRDefault="00462C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36FD87" w14:textId="77777777" w:rsidR="00981E98" w:rsidRDefault="00981E98" w:rsidP="00462CCC">
      <w:pPr>
        <w:spacing w:after="0" w:line="240" w:lineRule="auto"/>
      </w:pPr>
      <w:r>
        <w:separator/>
      </w:r>
    </w:p>
  </w:footnote>
  <w:footnote w:type="continuationSeparator" w:id="0">
    <w:p w14:paraId="4500CEC3" w14:textId="77777777" w:rsidR="00981E98" w:rsidRDefault="00981E98" w:rsidP="00462C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012F19" w14:textId="77777777" w:rsidR="00462CCC" w:rsidRDefault="000A76D3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8240" behindDoc="1" locked="0" layoutInCell="1" allowOverlap="1" wp14:anchorId="0DE5DBD5" wp14:editId="462F2131">
          <wp:simplePos x="0" y="0"/>
          <wp:positionH relativeFrom="page">
            <wp:align>right</wp:align>
          </wp:positionH>
          <wp:positionV relativeFrom="paragraph">
            <wp:posOffset>-419100</wp:posOffset>
          </wp:positionV>
          <wp:extent cx="7522661" cy="10634193"/>
          <wp:effectExtent l="0" t="0" r="2540" b="0"/>
          <wp:wrapNone/>
          <wp:docPr id="1" name="Picture 1" descr="C:\Users\Arron Newman\AppData\Local\Microsoft\Windows\INetCache\Content.Word\Letterhead 1718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Arron Newman\AppData\Local\Microsoft\Windows\INetCache\Content.Word\Letterhead 1718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22661" cy="1063419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EE51AB8"/>
    <w:multiLevelType w:val="hybridMultilevel"/>
    <w:tmpl w:val="C5001E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1FF3AC1"/>
    <w:multiLevelType w:val="hybridMultilevel"/>
    <w:tmpl w:val="77C8C7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5C342E1"/>
    <w:multiLevelType w:val="hybridMultilevel"/>
    <w:tmpl w:val="966E83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6032789"/>
    <w:multiLevelType w:val="hybridMultilevel"/>
    <w:tmpl w:val="F4E21F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zMTc3AbIMLA3NTJV0lIJTi4sz8/NACoxqAT2AmSQsAAAA"/>
  </w:docVars>
  <w:rsids>
    <w:rsidRoot w:val="00462CCC"/>
    <w:rsid w:val="000A76D3"/>
    <w:rsid w:val="00303921"/>
    <w:rsid w:val="003B7804"/>
    <w:rsid w:val="00462CCC"/>
    <w:rsid w:val="0065700B"/>
    <w:rsid w:val="007D0935"/>
    <w:rsid w:val="00981E98"/>
    <w:rsid w:val="009E490B"/>
    <w:rsid w:val="00A32C78"/>
    <w:rsid w:val="00A664D9"/>
    <w:rsid w:val="00BC0897"/>
    <w:rsid w:val="00D46A56"/>
    <w:rsid w:val="00E00C9D"/>
    <w:rsid w:val="00F80B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6A3554C"/>
  <w15:chartTrackingRefBased/>
  <w15:docId w15:val="{93B50DCE-BACF-49C4-A2AD-DA4D4A8CA1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3B7804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7D0935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62CC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2CCC"/>
  </w:style>
  <w:style w:type="paragraph" w:styleId="Footer">
    <w:name w:val="footer"/>
    <w:basedOn w:val="Normal"/>
    <w:link w:val="FooterChar"/>
    <w:uiPriority w:val="99"/>
    <w:unhideWhenUsed/>
    <w:rsid w:val="00462CC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2CCC"/>
  </w:style>
  <w:style w:type="character" w:styleId="Hyperlink">
    <w:name w:val="Hyperlink"/>
    <w:basedOn w:val="DefaultParagraphFont"/>
    <w:uiPriority w:val="99"/>
    <w:unhideWhenUsed/>
    <w:rsid w:val="007D0935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7D0935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eastAsia="en-GB" w:bidi="en-GB"/>
    </w:rPr>
  </w:style>
  <w:style w:type="paragraph" w:styleId="ListParagraph">
    <w:name w:val="List Paragraph"/>
    <w:basedOn w:val="Normal"/>
    <w:uiPriority w:val="34"/>
    <w:qFormat/>
    <w:rsid w:val="007D0935"/>
    <w:pPr>
      <w:spacing w:line="259" w:lineRule="auto"/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D093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329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09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54</Words>
  <Characters>259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ron Newman</dc:creator>
  <cp:keywords/>
  <dc:description/>
  <cp:lastModifiedBy>Arron Newman</cp:lastModifiedBy>
  <cp:revision>2</cp:revision>
  <dcterms:created xsi:type="dcterms:W3CDTF">2020-03-09T16:31:00Z</dcterms:created>
  <dcterms:modified xsi:type="dcterms:W3CDTF">2020-03-09T16:31:00Z</dcterms:modified>
</cp:coreProperties>
</file>